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E0BE57" w14:textId="10A25F56" w:rsidR="00010855" w:rsidRPr="00BF7AAF" w:rsidRDefault="00BF7AAF" w:rsidP="00BF7AAF">
      <w:pPr>
        <w:jc w:val="center"/>
        <w:rPr>
          <w:b/>
          <w:sz w:val="30"/>
          <w:szCs w:val="30"/>
        </w:rPr>
      </w:pPr>
      <w:bookmarkStart w:id="0" w:name="_Hlk36218153"/>
      <w:bookmarkEnd w:id="0"/>
      <w:r w:rsidRPr="00BF7AAF">
        <w:rPr>
          <w:b/>
          <w:sz w:val="30"/>
          <w:szCs w:val="30"/>
        </w:rPr>
        <w:t xml:space="preserve">HW4 </w:t>
      </w:r>
      <w:r w:rsidR="00010855" w:rsidRPr="00BF7AAF">
        <w:rPr>
          <w:b/>
          <w:sz w:val="30"/>
          <w:szCs w:val="30"/>
        </w:rPr>
        <w:t>Report</w:t>
      </w:r>
    </w:p>
    <w:p w14:paraId="4B974B5B" w14:textId="51890C45" w:rsidR="00010855" w:rsidRDefault="00010855" w:rsidP="00BF7AAF">
      <w:pPr>
        <w:jc w:val="center"/>
      </w:pPr>
      <w:r>
        <w:rPr>
          <w:rFonts w:hint="eastAsia"/>
        </w:rPr>
        <w:t>Z</w:t>
      </w:r>
      <w:r>
        <w:t xml:space="preserve">iyang Lin </w:t>
      </w:r>
      <w:r w:rsidR="00BF7AAF">
        <w:t xml:space="preserve"> </w:t>
      </w:r>
      <w:r>
        <w:t xml:space="preserve"> </w:t>
      </w:r>
      <w:r w:rsidR="00BF7AAF" w:rsidRPr="001205C8">
        <w:t>zlin32@jhu.edu</w:t>
      </w:r>
    </w:p>
    <w:p w14:paraId="67E0821A" w14:textId="77777777" w:rsidR="00BF7AAF" w:rsidRDefault="00BF7AAF" w:rsidP="00BF7AAF">
      <w:pPr>
        <w:jc w:val="center"/>
        <w:rPr>
          <w:rFonts w:hint="eastAsia"/>
        </w:rPr>
      </w:pPr>
    </w:p>
    <w:p w14:paraId="2467CE7E" w14:textId="60333007" w:rsidR="00010855" w:rsidRPr="00BF7AAF" w:rsidRDefault="008B6250">
      <w:pPr>
        <w:rPr>
          <w:b/>
        </w:rPr>
      </w:pPr>
      <w:r w:rsidRPr="00BF7AAF">
        <w:rPr>
          <w:b/>
        </w:rPr>
        <w:t>Dataset</w:t>
      </w:r>
    </w:p>
    <w:p w14:paraId="4C582935" w14:textId="40784735" w:rsidR="00491DE0" w:rsidRDefault="00156136">
      <w:r>
        <w:t>The data is cifar-100 image dataset. The input of my neural network is a fixed-sized 28</w:t>
      </w:r>
      <w:r w:rsidRPr="00156136">
        <w:t xml:space="preserve"> × 2</w:t>
      </w:r>
      <w:r>
        <w:t>8</w:t>
      </w:r>
      <w:r w:rsidRPr="00156136">
        <w:t xml:space="preserve"> RGB image.</w:t>
      </w:r>
      <w:r>
        <w:t xml:space="preserve"> </w:t>
      </w:r>
      <w:r w:rsidR="00276FC8">
        <w:t xml:space="preserve">The training data has </w:t>
      </w:r>
      <w:r w:rsidR="00B86762">
        <w:t>45000 image and the evaluation data has 5000 image</w:t>
      </w:r>
      <w:r w:rsidR="00B40742">
        <w:t>s</w:t>
      </w:r>
      <w:r w:rsidR="00B86762">
        <w:t>.</w:t>
      </w:r>
    </w:p>
    <w:p w14:paraId="594829CB" w14:textId="77777777" w:rsidR="00B40742" w:rsidRPr="00B40742" w:rsidRDefault="00B40742">
      <w:pPr>
        <w:rPr>
          <w:rFonts w:hint="eastAsia"/>
        </w:rPr>
      </w:pPr>
    </w:p>
    <w:p w14:paraId="31F900CE" w14:textId="7A1D003E" w:rsidR="008B6250" w:rsidRPr="00BF7AAF" w:rsidRDefault="008B6250">
      <w:pPr>
        <w:rPr>
          <w:rFonts w:hint="eastAsia"/>
          <w:b/>
        </w:rPr>
      </w:pPr>
      <w:r w:rsidRPr="00BF7AAF">
        <w:rPr>
          <w:b/>
        </w:rPr>
        <w:t>Model Architecture</w:t>
      </w:r>
    </w:p>
    <w:p w14:paraId="117E543B" w14:textId="61509CC3" w:rsidR="00A67F78" w:rsidRDefault="00D37F66">
      <w:r>
        <w:rPr>
          <w:rFonts w:hint="eastAsia"/>
        </w:rPr>
        <w:t>I</w:t>
      </w:r>
      <w:r>
        <w:t xml:space="preserve"> </w:t>
      </w:r>
      <w:r>
        <w:rPr>
          <w:rFonts w:hint="eastAsia"/>
        </w:rPr>
        <w:t>use</w:t>
      </w:r>
      <w:r>
        <w:t>d three different CNN model</w:t>
      </w:r>
      <w:r w:rsidR="001A0C9E">
        <w:t>s</w:t>
      </w:r>
      <w:r>
        <w:t xml:space="preserve"> for classifying the </w:t>
      </w:r>
      <w:r w:rsidR="00491DE0">
        <w:t>data</w:t>
      </w:r>
      <w:r>
        <w:t>. The first one is the simple convolutional network model</w:t>
      </w:r>
      <w:r w:rsidR="00B40742">
        <w:t>.</w:t>
      </w:r>
    </w:p>
    <w:p w14:paraId="1C9057A4" w14:textId="77777777" w:rsidR="0036041D" w:rsidRDefault="0036041D">
      <w:pPr>
        <w:rPr>
          <w:rFonts w:hint="eastAsi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BE2BB9" w14:paraId="4035F6C8" w14:textId="77777777" w:rsidTr="00A8463E">
        <w:tc>
          <w:tcPr>
            <w:tcW w:w="8296" w:type="dxa"/>
            <w:gridSpan w:val="3"/>
          </w:tcPr>
          <w:p w14:paraId="023B83A5" w14:textId="5B99D6B6" w:rsidR="00BE2BB9" w:rsidRDefault="00BE2BB9" w:rsidP="00BE2BB9">
            <w:pPr>
              <w:jc w:val="center"/>
            </w:pPr>
            <w:r>
              <w:t>Model Configuration</w:t>
            </w:r>
          </w:p>
        </w:tc>
      </w:tr>
      <w:tr w:rsidR="00BE2BB9" w14:paraId="1B329613" w14:textId="77777777" w:rsidTr="00BE2BB9">
        <w:tc>
          <w:tcPr>
            <w:tcW w:w="2765" w:type="dxa"/>
          </w:tcPr>
          <w:p w14:paraId="71492614" w14:textId="2DD14552" w:rsidR="00BE2BB9" w:rsidRDefault="00BE2BB9" w:rsidP="00C10872">
            <w:pPr>
              <w:jc w:val="center"/>
            </w:pPr>
            <w:r>
              <w:rPr>
                <w:rFonts w:hint="eastAsia"/>
              </w:rPr>
              <w:t>S</w:t>
            </w:r>
            <w:r>
              <w:t xml:space="preserve">imple </w:t>
            </w:r>
            <w:r>
              <w:rPr>
                <w:rFonts w:hint="eastAsia"/>
              </w:rPr>
              <w:t>CNN</w:t>
            </w:r>
          </w:p>
        </w:tc>
        <w:tc>
          <w:tcPr>
            <w:tcW w:w="2765" w:type="dxa"/>
          </w:tcPr>
          <w:p w14:paraId="1E46D2CA" w14:textId="5AC1A348" w:rsidR="00BE2BB9" w:rsidRDefault="00BE2BB9" w:rsidP="00C10872">
            <w:pPr>
              <w:jc w:val="center"/>
            </w:pPr>
            <w:r>
              <w:rPr>
                <w:rFonts w:hint="eastAsia"/>
              </w:rPr>
              <w:t>R</w:t>
            </w:r>
            <w:r>
              <w:t>esnet</w:t>
            </w:r>
            <w:r w:rsidR="0036041D">
              <w:t xml:space="preserve"> 34</w:t>
            </w:r>
          </w:p>
        </w:tc>
        <w:tc>
          <w:tcPr>
            <w:tcW w:w="2766" w:type="dxa"/>
          </w:tcPr>
          <w:p w14:paraId="1E115D3C" w14:textId="4609E9AB" w:rsidR="00BE2BB9" w:rsidRDefault="00BE2BB9" w:rsidP="00C10872">
            <w:pPr>
              <w:jc w:val="center"/>
            </w:pPr>
            <w:r>
              <w:rPr>
                <w:rFonts w:hint="eastAsia"/>
              </w:rPr>
              <w:t>V</w:t>
            </w:r>
            <w:r w:rsidR="00FB4DF0">
              <w:t>GG</w:t>
            </w:r>
            <w:r>
              <w:t xml:space="preserve"> 19</w:t>
            </w:r>
          </w:p>
        </w:tc>
      </w:tr>
      <w:tr w:rsidR="00BE2BB9" w14:paraId="3A9469BF" w14:textId="77777777" w:rsidTr="00A8463E">
        <w:tc>
          <w:tcPr>
            <w:tcW w:w="8296" w:type="dxa"/>
            <w:gridSpan w:val="3"/>
          </w:tcPr>
          <w:p w14:paraId="24FA8A32" w14:textId="7AAE94F6" w:rsidR="00BE2BB9" w:rsidRDefault="00BE2BB9" w:rsidP="00BE2BB9">
            <w:pPr>
              <w:jc w:val="center"/>
            </w:pPr>
            <w:r>
              <w:t>Input (28</w:t>
            </w:r>
            <w:r w:rsidRPr="00156136">
              <w:t xml:space="preserve"> × 2</w:t>
            </w:r>
            <w:r>
              <w:t>8 RGB image)</w:t>
            </w:r>
          </w:p>
        </w:tc>
      </w:tr>
      <w:tr w:rsidR="0036041D" w14:paraId="6AEBC171" w14:textId="77777777" w:rsidTr="00BE2BB9">
        <w:tc>
          <w:tcPr>
            <w:tcW w:w="2765" w:type="dxa"/>
          </w:tcPr>
          <w:p w14:paraId="6AA98619" w14:textId="067B5794" w:rsidR="0036041D" w:rsidRDefault="0036041D" w:rsidP="00C10872">
            <w:pPr>
              <w:jc w:val="center"/>
            </w:pPr>
            <w:r>
              <w:t>Conv3-32</w:t>
            </w:r>
          </w:p>
        </w:tc>
        <w:tc>
          <w:tcPr>
            <w:tcW w:w="2765" w:type="dxa"/>
            <w:vMerge w:val="restart"/>
          </w:tcPr>
          <w:p w14:paraId="048A5264" w14:textId="25DFAB79" w:rsidR="0036041D" w:rsidRDefault="00C10872"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×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 xml:space="preserve">  </m:t>
                        </m:r>
                        <m:r>
                          <w:rPr>
                            <w:rFonts w:ascii="Cambria Math" w:hAnsi="Cambria Math"/>
                          </w:rPr>
                          <m:t>6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×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 xml:space="preserve">  </m:t>
                        </m:r>
                        <m:r>
                          <w:rPr>
                            <w:rFonts w:ascii="Cambria Math" w:hAnsi="Cambria Math"/>
                          </w:rPr>
                          <m:t>64</m:t>
                        </m:r>
                      </m:e>
                    </m:mr>
                  </m:m>
                </m:e>
              </m:d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3</m:t>
              </m:r>
            </m:oMath>
            <w:r>
              <w:rPr>
                <w:rFonts w:hint="eastAsia"/>
              </w:rPr>
              <w:t xml:space="preserve"> </w:t>
            </w:r>
            <w:r>
              <w:t>(stride 1)</w:t>
            </w:r>
          </w:p>
        </w:tc>
        <w:tc>
          <w:tcPr>
            <w:tcW w:w="2766" w:type="dxa"/>
          </w:tcPr>
          <w:p w14:paraId="4987699E" w14:textId="0B4BEDBE" w:rsidR="0036041D" w:rsidRDefault="0036041D" w:rsidP="00C10872">
            <w:pPr>
              <w:jc w:val="center"/>
            </w:pPr>
            <w:r>
              <w:t>Conv3-64</w:t>
            </w:r>
          </w:p>
        </w:tc>
      </w:tr>
      <w:tr w:rsidR="0036041D" w14:paraId="5D3FD6AF" w14:textId="77777777" w:rsidTr="00BE2BB9">
        <w:tc>
          <w:tcPr>
            <w:tcW w:w="2765" w:type="dxa"/>
          </w:tcPr>
          <w:p w14:paraId="7168ED3B" w14:textId="36214F73" w:rsidR="0036041D" w:rsidRDefault="0036041D" w:rsidP="00C10872">
            <w:pPr>
              <w:jc w:val="center"/>
              <w:rPr>
                <w:rFonts w:hint="eastAsia"/>
              </w:rPr>
            </w:pPr>
            <w:proofErr w:type="spellStart"/>
            <w:r>
              <w:t>Maxpool</w:t>
            </w:r>
            <w:proofErr w:type="spellEnd"/>
          </w:p>
        </w:tc>
        <w:tc>
          <w:tcPr>
            <w:tcW w:w="2765" w:type="dxa"/>
            <w:vMerge/>
          </w:tcPr>
          <w:p w14:paraId="6161E0E6" w14:textId="77777777" w:rsidR="0036041D" w:rsidRDefault="0036041D"/>
        </w:tc>
        <w:tc>
          <w:tcPr>
            <w:tcW w:w="2766" w:type="dxa"/>
          </w:tcPr>
          <w:p w14:paraId="02FDCA20" w14:textId="1CD706EB" w:rsidR="0036041D" w:rsidRDefault="0036041D" w:rsidP="00C10872">
            <w:pPr>
              <w:jc w:val="center"/>
            </w:pPr>
            <w:r>
              <w:t>Conv3-64</w:t>
            </w:r>
          </w:p>
        </w:tc>
      </w:tr>
      <w:tr w:rsidR="0036041D" w14:paraId="3A6B76F0" w14:textId="77777777" w:rsidTr="00BE2BB9">
        <w:tc>
          <w:tcPr>
            <w:tcW w:w="2765" w:type="dxa"/>
          </w:tcPr>
          <w:p w14:paraId="751BE618" w14:textId="4C92A8A8" w:rsidR="0036041D" w:rsidRDefault="0036041D" w:rsidP="00C10872">
            <w:pPr>
              <w:jc w:val="center"/>
            </w:pPr>
            <w:r>
              <w:t>Conv3-64</w:t>
            </w:r>
          </w:p>
        </w:tc>
        <w:tc>
          <w:tcPr>
            <w:tcW w:w="2765" w:type="dxa"/>
            <w:vMerge w:val="restart"/>
          </w:tcPr>
          <w:p w14:paraId="4A57147D" w14:textId="4CFB7098" w:rsidR="0036041D" w:rsidRDefault="00C10872">
            <w:pPr>
              <w:rPr>
                <w:rFonts w:hint="eastAsia"/>
              </w:rPr>
            </w:pP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×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28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×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28</m:t>
                        </m:r>
                      </m:e>
                    </m:mr>
                  </m:m>
                </m:e>
              </m:d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4</m:t>
              </m:r>
            </m:oMath>
            <w:r>
              <w:rPr>
                <w:rFonts w:hint="eastAsia"/>
              </w:rPr>
              <w:t xml:space="preserve"> </w:t>
            </w:r>
            <w:bookmarkStart w:id="1" w:name="OLE_LINK1"/>
            <w:r>
              <w:t>(stride 2)</w:t>
            </w:r>
            <w:bookmarkEnd w:id="1"/>
          </w:p>
        </w:tc>
        <w:tc>
          <w:tcPr>
            <w:tcW w:w="2766" w:type="dxa"/>
          </w:tcPr>
          <w:p w14:paraId="09B9DD4D" w14:textId="53DDBB21" w:rsidR="0036041D" w:rsidRDefault="0036041D" w:rsidP="00C10872">
            <w:pPr>
              <w:jc w:val="center"/>
            </w:pPr>
            <w:proofErr w:type="spellStart"/>
            <w:r>
              <w:t>Maxpool</w:t>
            </w:r>
            <w:proofErr w:type="spellEnd"/>
          </w:p>
        </w:tc>
      </w:tr>
      <w:tr w:rsidR="0036041D" w14:paraId="09073248" w14:textId="77777777" w:rsidTr="00BE2BB9">
        <w:tc>
          <w:tcPr>
            <w:tcW w:w="2765" w:type="dxa"/>
          </w:tcPr>
          <w:p w14:paraId="47BEB638" w14:textId="7BD03A4D" w:rsidR="0036041D" w:rsidRDefault="0036041D" w:rsidP="00C10872">
            <w:pPr>
              <w:jc w:val="center"/>
            </w:pPr>
            <w:proofErr w:type="spellStart"/>
            <w:r>
              <w:t>Maxpool</w:t>
            </w:r>
            <w:proofErr w:type="spellEnd"/>
          </w:p>
        </w:tc>
        <w:tc>
          <w:tcPr>
            <w:tcW w:w="2765" w:type="dxa"/>
            <w:vMerge/>
          </w:tcPr>
          <w:p w14:paraId="7A6164CC" w14:textId="77777777" w:rsidR="0036041D" w:rsidRDefault="0036041D"/>
        </w:tc>
        <w:tc>
          <w:tcPr>
            <w:tcW w:w="2766" w:type="dxa"/>
          </w:tcPr>
          <w:p w14:paraId="0564D9E1" w14:textId="08ADA985" w:rsidR="0036041D" w:rsidRDefault="0036041D" w:rsidP="00C10872">
            <w:pPr>
              <w:jc w:val="center"/>
            </w:pPr>
            <w:r>
              <w:t>Conv3-128</w:t>
            </w:r>
          </w:p>
        </w:tc>
      </w:tr>
      <w:tr w:rsidR="0036041D" w14:paraId="639C41D6" w14:textId="77777777" w:rsidTr="00BE2BB9">
        <w:tc>
          <w:tcPr>
            <w:tcW w:w="2765" w:type="dxa"/>
          </w:tcPr>
          <w:p w14:paraId="7420A7B4" w14:textId="106D5CF9" w:rsidR="0036041D" w:rsidRDefault="0036041D" w:rsidP="00C10872">
            <w:pPr>
              <w:jc w:val="center"/>
            </w:pPr>
            <w:r>
              <w:t>Conv3-256</w:t>
            </w:r>
          </w:p>
        </w:tc>
        <w:tc>
          <w:tcPr>
            <w:tcW w:w="2765" w:type="dxa"/>
            <w:vMerge w:val="restart"/>
          </w:tcPr>
          <w:p w14:paraId="23CEA365" w14:textId="2B0BA883" w:rsidR="0036041D" w:rsidRDefault="00C10872">
            <w:pPr>
              <w:rPr>
                <w:rFonts w:hint="eastAsia"/>
              </w:rPr>
            </w:pPr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×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256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×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256</m:t>
                        </m:r>
                      </m:e>
                    </m:mr>
                  </m:m>
                </m:e>
              </m:d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</m:oMath>
            <w:r>
              <w:rPr>
                <w:rFonts w:hint="eastAsia"/>
              </w:rPr>
              <w:t xml:space="preserve"> </w:t>
            </w:r>
            <w:r>
              <w:t>(stride 2)</w:t>
            </w:r>
          </w:p>
        </w:tc>
        <w:tc>
          <w:tcPr>
            <w:tcW w:w="2766" w:type="dxa"/>
          </w:tcPr>
          <w:p w14:paraId="495F2F09" w14:textId="74248BF0" w:rsidR="0036041D" w:rsidRDefault="0036041D" w:rsidP="00C10872">
            <w:pPr>
              <w:jc w:val="center"/>
            </w:pPr>
            <w:r>
              <w:t>Conv3-128</w:t>
            </w:r>
          </w:p>
        </w:tc>
      </w:tr>
      <w:tr w:rsidR="0036041D" w14:paraId="7A83E281" w14:textId="77777777" w:rsidTr="00BE2BB9">
        <w:tc>
          <w:tcPr>
            <w:tcW w:w="2765" w:type="dxa"/>
          </w:tcPr>
          <w:p w14:paraId="64163BB9" w14:textId="716442A0" w:rsidR="0036041D" w:rsidRDefault="0036041D" w:rsidP="00C10872">
            <w:pPr>
              <w:jc w:val="center"/>
            </w:pPr>
            <w:proofErr w:type="spellStart"/>
            <w:r>
              <w:t>Maxpool</w:t>
            </w:r>
            <w:proofErr w:type="spellEnd"/>
          </w:p>
        </w:tc>
        <w:tc>
          <w:tcPr>
            <w:tcW w:w="2765" w:type="dxa"/>
            <w:vMerge/>
          </w:tcPr>
          <w:p w14:paraId="43FE0F9C" w14:textId="77777777" w:rsidR="0036041D" w:rsidRDefault="0036041D" w:rsidP="00DF08FA"/>
        </w:tc>
        <w:tc>
          <w:tcPr>
            <w:tcW w:w="2766" w:type="dxa"/>
          </w:tcPr>
          <w:p w14:paraId="04A9A0A1" w14:textId="4E41F3DB" w:rsidR="0036041D" w:rsidRDefault="0036041D" w:rsidP="00C10872">
            <w:pPr>
              <w:jc w:val="center"/>
            </w:pPr>
            <w:proofErr w:type="spellStart"/>
            <w:r>
              <w:t>Maxpool</w:t>
            </w:r>
            <w:proofErr w:type="spellEnd"/>
          </w:p>
        </w:tc>
      </w:tr>
      <w:tr w:rsidR="0036041D" w14:paraId="0EF4B363" w14:textId="77777777" w:rsidTr="00BE2BB9">
        <w:tc>
          <w:tcPr>
            <w:tcW w:w="2765" w:type="dxa"/>
          </w:tcPr>
          <w:p w14:paraId="45794144" w14:textId="6792F2C4" w:rsidR="0036041D" w:rsidRDefault="0036041D" w:rsidP="00C10872">
            <w:pPr>
              <w:jc w:val="center"/>
            </w:pPr>
            <w:r>
              <w:rPr>
                <w:rFonts w:hint="eastAsia"/>
              </w:rPr>
              <w:t>F</w:t>
            </w:r>
            <w:r>
              <w:t>C-1024</w:t>
            </w:r>
          </w:p>
        </w:tc>
        <w:tc>
          <w:tcPr>
            <w:tcW w:w="2765" w:type="dxa"/>
            <w:vMerge w:val="restart"/>
          </w:tcPr>
          <w:p w14:paraId="57C99FC0" w14:textId="049204B6" w:rsidR="0036041D" w:rsidRDefault="00C10872" w:rsidP="00BE2BB9">
            <m:oMath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×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51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×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512</m:t>
                        </m:r>
                      </m:e>
                    </m:mr>
                  </m:m>
                </m:e>
              </m:d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3</m:t>
              </m:r>
            </m:oMath>
            <w:r>
              <w:rPr>
                <w:rFonts w:hint="eastAsia"/>
              </w:rPr>
              <w:t xml:space="preserve"> </w:t>
            </w:r>
            <w:r>
              <w:t>(stride 2)</w:t>
            </w:r>
          </w:p>
        </w:tc>
        <w:tc>
          <w:tcPr>
            <w:tcW w:w="2766" w:type="dxa"/>
          </w:tcPr>
          <w:p w14:paraId="6D025E9E" w14:textId="6BF67A50" w:rsidR="0036041D" w:rsidRDefault="0036041D" w:rsidP="00C10872">
            <w:pPr>
              <w:jc w:val="center"/>
            </w:pPr>
            <w:r>
              <w:t>Conv3-256</w:t>
            </w:r>
          </w:p>
        </w:tc>
      </w:tr>
      <w:tr w:rsidR="0036041D" w14:paraId="2D7FEE6D" w14:textId="77777777" w:rsidTr="00BE2BB9">
        <w:tc>
          <w:tcPr>
            <w:tcW w:w="2765" w:type="dxa"/>
          </w:tcPr>
          <w:p w14:paraId="38E3A80B" w14:textId="132C1065" w:rsidR="0036041D" w:rsidRDefault="0036041D" w:rsidP="00C10872">
            <w:pPr>
              <w:jc w:val="center"/>
            </w:pPr>
            <w:r>
              <w:rPr>
                <w:rFonts w:hint="eastAsia"/>
              </w:rPr>
              <w:t>F</w:t>
            </w:r>
            <w:r>
              <w:t>C-512</w:t>
            </w:r>
          </w:p>
        </w:tc>
        <w:tc>
          <w:tcPr>
            <w:tcW w:w="2765" w:type="dxa"/>
            <w:vMerge/>
          </w:tcPr>
          <w:p w14:paraId="10B281FE" w14:textId="77777777" w:rsidR="0036041D" w:rsidRDefault="0036041D" w:rsidP="00BE2BB9"/>
        </w:tc>
        <w:tc>
          <w:tcPr>
            <w:tcW w:w="2766" w:type="dxa"/>
          </w:tcPr>
          <w:p w14:paraId="2B31B881" w14:textId="381EE1C8" w:rsidR="0036041D" w:rsidRDefault="0036041D" w:rsidP="00C10872">
            <w:pPr>
              <w:jc w:val="center"/>
            </w:pPr>
            <w:r>
              <w:t>Conv3-256</w:t>
            </w:r>
          </w:p>
        </w:tc>
      </w:tr>
      <w:tr w:rsidR="00BE2BB9" w14:paraId="38C4D8EA" w14:textId="77777777" w:rsidTr="00BE2BB9">
        <w:tc>
          <w:tcPr>
            <w:tcW w:w="2765" w:type="dxa"/>
          </w:tcPr>
          <w:p w14:paraId="22B9ABF6" w14:textId="099908BB" w:rsidR="00BE2BB9" w:rsidRDefault="00DF08FA" w:rsidP="00C10872">
            <w:pPr>
              <w:jc w:val="center"/>
            </w:pPr>
            <w:r>
              <w:rPr>
                <w:rFonts w:hint="eastAsia"/>
              </w:rPr>
              <w:t>F</w:t>
            </w:r>
            <w:r>
              <w:t>C-256</w:t>
            </w:r>
          </w:p>
        </w:tc>
        <w:tc>
          <w:tcPr>
            <w:tcW w:w="2765" w:type="dxa"/>
          </w:tcPr>
          <w:p w14:paraId="4806BDEE" w14:textId="24FF2FF0" w:rsidR="00BE2BB9" w:rsidRDefault="00C10872" w:rsidP="00C10872">
            <w:pPr>
              <w:jc w:val="center"/>
            </w:pPr>
            <w:r>
              <w:t>Average Pool</w:t>
            </w:r>
          </w:p>
        </w:tc>
        <w:tc>
          <w:tcPr>
            <w:tcW w:w="2766" w:type="dxa"/>
          </w:tcPr>
          <w:p w14:paraId="45B12AD4" w14:textId="586C0722" w:rsidR="00BE2BB9" w:rsidRDefault="00BE2BB9" w:rsidP="00C10872">
            <w:pPr>
              <w:jc w:val="center"/>
            </w:pPr>
            <w:r>
              <w:t>Conv3-256</w:t>
            </w:r>
          </w:p>
        </w:tc>
      </w:tr>
      <w:tr w:rsidR="00BE2BB9" w14:paraId="2CB22B32" w14:textId="77777777" w:rsidTr="00BE2BB9">
        <w:tc>
          <w:tcPr>
            <w:tcW w:w="2765" w:type="dxa"/>
          </w:tcPr>
          <w:p w14:paraId="6489A9B5" w14:textId="2E5CF741" w:rsidR="00BE2BB9" w:rsidRDefault="00BE2BB9" w:rsidP="00C10872">
            <w:pPr>
              <w:jc w:val="center"/>
            </w:pPr>
          </w:p>
        </w:tc>
        <w:tc>
          <w:tcPr>
            <w:tcW w:w="2765" w:type="dxa"/>
          </w:tcPr>
          <w:p w14:paraId="10406D36" w14:textId="38B333FC" w:rsidR="00BE2BB9" w:rsidRDefault="00C10872" w:rsidP="00C10872">
            <w:pPr>
              <w:jc w:val="center"/>
            </w:pPr>
            <w:r>
              <w:rPr>
                <w:rFonts w:hint="eastAsia"/>
              </w:rPr>
              <w:t>F</w:t>
            </w:r>
            <w:r>
              <w:t>C-512</w:t>
            </w:r>
          </w:p>
        </w:tc>
        <w:tc>
          <w:tcPr>
            <w:tcW w:w="2766" w:type="dxa"/>
          </w:tcPr>
          <w:p w14:paraId="12AA5CAE" w14:textId="3F2F194D" w:rsidR="00BE2BB9" w:rsidRDefault="00BE2BB9" w:rsidP="00C10872">
            <w:pPr>
              <w:jc w:val="center"/>
            </w:pPr>
            <w:r>
              <w:t>Conv3-256</w:t>
            </w:r>
          </w:p>
        </w:tc>
      </w:tr>
      <w:tr w:rsidR="00DF08FA" w14:paraId="132C6C0C" w14:textId="77777777" w:rsidTr="00BE2BB9">
        <w:tc>
          <w:tcPr>
            <w:tcW w:w="2765" w:type="dxa"/>
          </w:tcPr>
          <w:p w14:paraId="325C3E3F" w14:textId="77777777" w:rsidR="00DF08FA" w:rsidRDefault="00DF08FA" w:rsidP="00C10872">
            <w:pPr>
              <w:jc w:val="center"/>
            </w:pPr>
          </w:p>
        </w:tc>
        <w:tc>
          <w:tcPr>
            <w:tcW w:w="2765" w:type="dxa"/>
          </w:tcPr>
          <w:p w14:paraId="17CCBA06" w14:textId="77777777" w:rsidR="00DF08FA" w:rsidRDefault="00DF08FA" w:rsidP="00C10872">
            <w:pPr>
              <w:jc w:val="center"/>
            </w:pPr>
          </w:p>
        </w:tc>
        <w:tc>
          <w:tcPr>
            <w:tcW w:w="2766" w:type="dxa"/>
          </w:tcPr>
          <w:p w14:paraId="2409486E" w14:textId="663AD3B5" w:rsidR="00DF08FA" w:rsidRDefault="00DF08FA" w:rsidP="00C10872">
            <w:pPr>
              <w:jc w:val="center"/>
            </w:pPr>
            <w:proofErr w:type="spellStart"/>
            <w:r>
              <w:t>Maxpool</w:t>
            </w:r>
            <w:proofErr w:type="spellEnd"/>
          </w:p>
        </w:tc>
      </w:tr>
      <w:tr w:rsidR="00BE2BB9" w14:paraId="7CF34AA9" w14:textId="77777777" w:rsidTr="00BE2BB9">
        <w:tc>
          <w:tcPr>
            <w:tcW w:w="2765" w:type="dxa"/>
          </w:tcPr>
          <w:p w14:paraId="51991DF7" w14:textId="77777777" w:rsidR="00BE2BB9" w:rsidRDefault="00BE2BB9" w:rsidP="00C10872">
            <w:pPr>
              <w:jc w:val="center"/>
            </w:pPr>
          </w:p>
        </w:tc>
        <w:tc>
          <w:tcPr>
            <w:tcW w:w="2765" w:type="dxa"/>
          </w:tcPr>
          <w:p w14:paraId="7A1F74F4" w14:textId="77777777" w:rsidR="00BE2BB9" w:rsidRDefault="00BE2BB9" w:rsidP="00C10872">
            <w:pPr>
              <w:jc w:val="center"/>
            </w:pPr>
          </w:p>
        </w:tc>
        <w:tc>
          <w:tcPr>
            <w:tcW w:w="2766" w:type="dxa"/>
          </w:tcPr>
          <w:p w14:paraId="23D6A7E2" w14:textId="53156A75" w:rsidR="00BE2BB9" w:rsidRDefault="00BE2BB9" w:rsidP="00C10872">
            <w:pPr>
              <w:jc w:val="center"/>
            </w:pPr>
            <w:r>
              <w:t>Conv3-512</w:t>
            </w:r>
          </w:p>
        </w:tc>
      </w:tr>
      <w:tr w:rsidR="00BE2BB9" w14:paraId="13F6FFCE" w14:textId="77777777" w:rsidTr="00BE2BB9">
        <w:tc>
          <w:tcPr>
            <w:tcW w:w="2765" w:type="dxa"/>
          </w:tcPr>
          <w:p w14:paraId="1D517CD7" w14:textId="77777777" w:rsidR="00BE2BB9" w:rsidRDefault="00BE2BB9" w:rsidP="00C10872">
            <w:pPr>
              <w:jc w:val="center"/>
            </w:pPr>
          </w:p>
        </w:tc>
        <w:tc>
          <w:tcPr>
            <w:tcW w:w="2765" w:type="dxa"/>
          </w:tcPr>
          <w:p w14:paraId="5A2EFE79" w14:textId="77777777" w:rsidR="00BE2BB9" w:rsidRDefault="00BE2BB9" w:rsidP="00C10872">
            <w:pPr>
              <w:jc w:val="center"/>
            </w:pPr>
          </w:p>
        </w:tc>
        <w:tc>
          <w:tcPr>
            <w:tcW w:w="2766" w:type="dxa"/>
          </w:tcPr>
          <w:p w14:paraId="57E554E7" w14:textId="610B3030" w:rsidR="00BE2BB9" w:rsidRDefault="00BE2BB9" w:rsidP="00C10872">
            <w:pPr>
              <w:jc w:val="center"/>
            </w:pPr>
            <w:r>
              <w:t>Conv3-512</w:t>
            </w:r>
          </w:p>
        </w:tc>
      </w:tr>
      <w:tr w:rsidR="00BE2BB9" w14:paraId="0C2192B9" w14:textId="77777777" w:rsidTr="00BE2BB9">
        <w:tc>
          <w:tcPr>
            <w:tcW w:w="2765" w:type="dxa"/>
          </w:tcPr>
          <w:p w14:paraId="5F539CA1" w14:textId="77777777" w:rsidR="00BE2BB9" w:rsidRDefault="00BE2BB9" w:rsidP="00C10872">
            <w:pPr>
              <w:jc w:val="center"/>
            </w:pPr>
          </w:p>
        </w:tc>
        <w:tc>
          <w:tcPr>
            <w:tcW w:w="2765" w:type="dxa"/>
          </w:tcPr>
          <w:p w14:paraId="25ACA667" w14:textId="77777777" w:rsidR="00BE2BB9" w:rsidRDefault="00BE2BB9" w:rsidP="00C10872">
            <w:pPr>
              <w:jc w:val="center"/>
            </w:pPr>
          </w:p>
        </w:tc>
        <w:tc>
          <w:tcPr>
            <w:tcW w:w="2766" w:type="dxa"/>
          </w:tcPr>
          <w:p w14:paraId="6B78960E" w14:textId="34D3D668" w:rsidR="00BE2BB9" w:rsidRDefault="00BE2BB9" w:rsidP="00C10872">
            <w:pPr>
              <w:jc w:val="center"/>
            </w:pPr>
            <w:r>
              <w:t>Conv3-512</w:t>
            </w:r>
          </w:p>
        </w:tc>
      </w:tr>
      <w:tr w:rsidR="00BE2BB9" w14:paraId="65C983FE" w14:textId="77777777" w:rsidTr="00BE2BB9">
        <w:tc>
          <w:tcPr>
            <w:tcW w:w="2765" w:type="dxa"/>
          </w:tcPr>
          <w:p w14:paraId="6C56CC59" w14:textId="77777777" w:rsidR="00BE2BB9" w:rsidRDefault="00BE2BB9" w:rsidP="00C10872">
            <w:pPr>
              <w:jc w:val="center"/>
            </w:pPr>
          </w:p>
        </w:tc>
        <w:tc>
          <w:tcPr>
            <w:tcW w:w="2765" w:type="dxa"/>
          </w:tcPr>
          <w:p w14:paraId="58EA69D7" w14:textId="77777777" w:rsidR="00BE2BB9" w:rsidRDefault="00BE2BB9" w:rsidP="00C10872">
            <w:pPr>
              <w:jc w:val="center"/>
            </w:pPr>
          </w:p>
        </w:tc>
        <w:tc>
          <w:tcPr>
            <w:tcW w:w="2766" w:type="dxa"/>
          </w:tcPr>
          <w:p w14:paraId="33EB5285" w14:textId="7ED992A4" w:rsidR="00BE2BB9" w:rsidRDefault="00BE2BB9" w:rsidP="00C10872">
            <w:pPr>
              <w:jc w:val="center"/>
            </w:pPr>
            <w:r>
              <w:t>Conv3-512</w:t>
            </w:r>
          </w:p>
        </w:tc>
      </w:tr>
      <w:tr w:rsidR="00DF08FA" w14:paraId="37149F29" w14:textId="77777777" w:rsidTr="00BE2BB9">
        <w:tc>
          <w:tcPr>
            <w:tcW w:w="2765" w:type="dxa"/>
          </w:tcPr>
          <w:p w14:paraId="2C011E97" w14:textId="77777777" w:rsidR="00DF08FA" w:rsidRDefault="00DF08FA" w:rsidP="00C10872">
            <w:pPr>
              <w:jc w:val="center"/>
            </w:pPr>
          </w:p>
        </w:tc>
        <w:tc>
          <w:tcPr>
            <w:tcW w:w="2765" w:type="dxa"/>
          </w:tcPr>
          <w:p w14:paraId="41FF5ADA" w14:textId="77777777" w:rsidR="00DF08FA" w:rsidRDefault="00DF08FA" w:rsidP="00C10872">
            <w:pPr>
              <w:jc w:val="center"/>
            </w:pPr>
          </w:p>
        </w:tc>
        <w:tc>
          <w:tcPr>
            <w:tcW w:w="2766" w:type="dxa"/>
          </w:tcPr>
          <w:p w14:paraId="7C4D286C" w14:textId="7AF8201F" w:rsidR="00DF08FA" w:rsidRDefault="00DF08FA" w:rsidP="00C10872">
            <w:pPr>
              <w:jc w:val="center"/>
            </w:pPr>
            <w:proofErr w:type="spellStart"/>
            <w:r>
              <w:t>Maxpool</w:t>
            </w:r>
            <w:proofErr w:type="spellEnd"/>
          </w:p>
        </w:tc>
      </w:tr>
      <w:tr w:rsidR="00DF08FA" w14:paraId="667CAEA9" w14:textId="77777777" w:rsidTr="00BE2BB9">
        <w:tc>
          <w:tcPr>
            <w:tcW w:w="2765" w:type="dxa"/>
          </w:tcPr>
          <w:p w14:paraId="33C7DDC9" w14:textId="77777777" w:rsidR="00DF08FA" w:rsidRDefault="00DF08FA" w:rsidP="00DF08FA"/>
        </w:tc>
        <w:tc>
          <w:tcPr>
            <w:tcW w:w="2765" w:type="dxa"/>
          </w:tcPr>
          <w:p w14:paraId="15943161" w14:textId="77777777" w:rsidR="00DF08FA" w:rsidRDefault="00DF08FA" w:rsidP="00C10872">
            <w:pPr>
              <w:jc w:val="center"/>
            </w:pPr>
          </w:p>
        </w:tc>
        <w:tc>
          <w:tcPr>
            <w:tcW w:w="2766" w:type="dxa"/>
          </w:tcPr>
          <w:p w14:paraId="7137030B" w14:textId="245F8861" w:rsidR="00DF08FA" w:rsidRDefault="00DF08FA" w:rsidP="00C10872">
            <w:pPr>
              <w:jc w:val="center"/>
            </w:pPr>
            <w:r>
              <w:rPr>
                <w:rFonts w:hint="eastAsia"/>
              </w:rPr>
              <w:t>F</w:t>
            </w:r>
            <w:r>
              <w:t>C-512</w:t>
            </w:r>
          </w:p>
        </w:tc>
      </w:tr>
      <w:tr w:rsidR="00DF08FA" w14:paraId="62475EFD" w14:textId="77777777" w:rsidTr="00A8463E">
        <w:tc>
          <w:tcPr>
            <w:tcW w:w="8296" w:type="dxa"/>
            <w:gridSpan w:val="3"/>
          </w:tcPr>
          <w:p w14:paraId="5D9618EF" w14:textId="640F0EF0" w:rsidR="00DF08FA" w:rsidRDefault="00DF08FA" w:rsidP="00DF08FA">
            <w:pPr>
              <w:jc w:val="center"/>
              <w:rPr>
                <w:rFonts w:hint="eastAsia"/>
              </w:rPr>
            </w:pPr>
            <w:r>
              <w:t>Output (100 classes)</w:t>
            </w:r>
          </w:p>
        </w:tc>
      </w:tr>
    </w:tbl>
    <w:p w14:paraId="5B2D677C" w14:textId="44F24D02" w:rsidR="0060407A" w:rsidRDefault="0060407A"/>
    <w:p w14:paraId="1E812410" w14:textId="768A360B" w:rsidR="00BF7AAF" w:rsidRPr="00BF7AAF" w:rsidRDefault="00BF7AAF">
      <w:pPr>
        <w:rPr>
          <w:b/>
        </w:rPr>
      </w:pPr>
      <w:r w:rsidRPr="00BF7AAF">
        <w:rPr>
          <w:rFonts w:hint="eastAsia"/>
          <w:b/>
        </w:rPr>
        <w:t>M</w:t>
      </w:r>
      <w:r w:rsidRPr="00BF7AAF">
        <w:rPr>
          <w:b/>
        </w:rPr>
        <w:t xml:space="preserve">odel Improvement </w:t>
      </w:r>
    </w:p>
    <w:p w14:paraId="58343429" w14:textId="3D787F88" w:rsidR="00BF7AAF" w:rsidRDefault="00291E1D">
      <w:r>
        <w:t>All models are initialized with the batch size 128</w:t>
      </w:r>
      <w:r w:rsidR="009A492B">
        <w:t>,</w:t>
      </w:r>
      <w:r>
        <w:t xml:space="preserve"> learn</w:t>
      </w:r>
      <w:r w:rsidR="009A492B">
        <w:t>ing</w:t>
      </w:r>
      <w:r>
        <w:t xml:space="preserve"> rate 0.001</w:t>
      </w:r>
      <w:r w:rsidR="009A492B">
        <w:t xml:space="preserve"> and Adam </w:t>
      </w:r>
      <w:proofErr w:type="spellStart"/>
      <w:r w:rsidR="009A492B">
        <w:t>optim</w:t>
      </w:r>
      <w:proofErr w:type="spellEnd"/>
      <w:r>
        <w:t xml:space="preserve">. </w:t>
      </w:r>
      <w:r w:rsidR="005C121E">
        <w:rPr>
          <w:rFonts w:hint="eastAsia"/>
        </w:rPr>
        <w:t>F</w:t>
      </w:r>
      <w:r w:rsidR="005C121E">
        <w:t>or simple C</w:t>
      </w:r>
      <w:r>
        <w:t>NN</w:t>
      </w:r>
      <w:r w:rsidR="005C121E">
        <w:t xml:space="preserve"> model</w:t>
      </w:r>
      <w:r>
        <w:t>,</w:t>
      </w:r>
      <w:r w:rsidR="005C121E">
        <w:t xml:space="preserve"> I have used </w:t>
      </w:r>
      <w:r>
        <w:t xml:space="preserve">dropout and data augmentation to improve the performance of the model. For Resnet model, I used </w:t>
      </w:r>
      <w:proofErr w:type="spellStart"/>
      <w:r>
        <w:t>batchnorm</w:t>
      </w:r>
      <w:proofErr w:type="spellEnd"/>
      <w:r>
        <w:t xml:space="preserve">, data connection and regularization. </w:t>
      </w:r>
      <w:r w:rsidR="00FB4DF0">
        <w:t xml:space="preserve">And Resnet itself has skip connection, so I want to use </w:t>
      </w:r>
      <w:r w:rsidR="00FB4DF0">
        <w:rPr>
          <w:rFonts w:hint="eastAsia"/>
        </w:rPr>
        <w:t>R</w:t>
      </w:r>
      <w:r w:rsidR="00FB4DF0">
        <w:t xml:space="preserve">esnet to check out whether skip connection will improve the image recognition greatly in this problem. Finally, I used dropout, </w:t>
      </w:r>
      <w:proofErr w:type="spellStart"/>
      <w:r w:rsidR="00FB4DF0">
        <w:t>batchnorm</w:t>
      </w:r>
      <w:proofErr w:type="spellEnd"/>
      <w:r w:rsidR="00FB4DF0">
        <w:t xml:space="preserve">, </w:t>
      </w:r>
      <w:r w:rsidR="000B5FAD">
        <w:t xml:space="preserve">data augmentation and regularization in VGG model. </w:t>
      </w:r>
    </w:p>
    <w:p w14:paraId="2BDDD0BF" w14:textId="2ACA887C" w:rsidR="00055B89" w:rsidRDefault="00B40742">
      <w:pPr>
        <w:rPr>
          <w:rFonts w:hint="eastAsia"/>
        </w:rPr>
      </w:pPr>
      <w:r>
        <w:rPr>
          <w:rFonts w:hint="eastAsia"/>
        </w:rPr>
        <w:t>I</w:t>
      </w:r>
      <w:r>
        <w:t xml:space="preserve"> set the momentum to 0.9 and set the parameter of L2 regularization to 0.0005. </w:t>
      </w:r>
      <w:r w:rsidR="009A11EC">
        <w:t xml:space="preserve">For data augmentation, I </w:t>
      </w:r>
      <w:r w:rsidR="00031A8E">
        <w:t>make the training data flip up to down and flip left to right in 0.5 probability, trying to make my model more robust and perform well in prediction.</w:t>
      </w:r>
    </w:p>
    <w:p w14:paraId="04F74632" w14:textId="7DC3B687" w:rsidR="00055B89" w:rsidRDefault="008B6250">
      <w:pPr>
        <w:rPr>
          <w:b/>
        </w:rPr>
      </w:pPr>
      <w:r w:rsidRPr="00BF7AAF">
        <w:rPr>
          <w:b/>
        </w:rPr>
        <w:lastRenderedPageBreak/>
        <w:t>Model result</w:t>
      </w:r>
    </w:p>
    <w:p w14:paraId="583E6502" w14:textId="7F2340D7" w:rsidR="00055B89" w:rsidRPr="00055B89" w:rsidRDefault="00055B89">
      <w:pPr>
        <w:rPr>
          <w:rFonts w:hint="eastAsia"/>
        </w:rPr>
      </w:pPr>
      <w:r>
        <w:rPr>
          <w:rFonts w:hint="eastAsia"/>
        </w:rPr>
        <w:t>T</w:t>
      </w:r>
      <w:r>
        <w:t>he experiment result shows in below table. I found using different optimizer has no influence in the result of the model</w:t>
      </w:r>
      <w:r w:rsidR="00923B8F">
        <w:t xml:space="preserve">. </w:t>
      </w:r>
      <w:r w:rsidR="00B40742">
        <w:t>As I a</w:t>
      </w:r>
      <w:r w:rsidR="001004C9">
        <w:t>dd momentum</w:t>
      </w:r>
      <w:r w:rsidR="00B40742">
        <w:t>, the model</w:t>
      </w:r>
      <w:r w:rsidR="001004C9">
        <w:t xml:space="preserve"> </w:t>
      </w:r>
      <w:r w:rsidR="00851DCB">
        <w:t>the converge faster</w:t>
      </w:r>
      <w:r w:rsidR="00B40742">
        <w:t xml:space="preserve"> and perform better.</w:t>
      </w:r>
      <w:r w:rsidR="00A066AF">
        <w:t xml:space="preserve"> And I found that the data augmentation I realized make the model has worse prediction, </w:t>
      </w:r>
      <w:r w:rsidR="00A066AF">
        <w:rPr>
          <w:rFonts w:hint="eastAsia"/>
        </w:rPr>
        <w:t>maybe</w:t>
      </w:r>
      <w:r w:rsidR="00A066AF">
        <w:t xml:space="preserve"> the reason is that </w:t>
      </w:r>
      <w:r w:rsidR="00A8463E">
        <w:t xml:space="preserve">I just rotated the images but didn’t extend the dataset using the </w:t>
      </w:r>
      <w:r w:rsidR="000131C0">
        <w:t xml:space="preserve">data I process, which make my model miss some features in training. In the VGG model, the </w:t>
      </w:r>
      <w:proofErr w:type="spellStart"/>
      <w:r w:rsidR="000131C0">
        <w:t>batchnorm</w:t>
      </w:r>
      <w:proofErr w:type="spellEnd"/>
      <w:r w:rsidR="000131C0">
        <w:t xml:space="preserve"> can help model performance increase rapidly</w:t>
      </w:r>
      <w:r w:rsidR="00AE7133">
        <w:t>.</w:t>
      </w:r>
    </w:p>
    <w:tbl>
      <w:tblPr>
        <w:tblStyle w:val="a3"/>
        <w:tblW w:w="8359" w:type="dxa"/>
        <w:tblLook w:val="04A0" w:firstRow="1" w:lastRow="0" w:firstColumn="1" w:lastColumn="0" w:noHBand="0" w:noVBand="1"/>
      </w:tblPr>
      <w:tblGrid>
        <w:gridCol w:w="829"/>
        <w:gridCol w:w="6679"/>
        <w:gridCol w:w="851"/>
      </w:tblGrid>
      <w:tr w:rsidR="00CF33B6" w14:paraId="0BAEC32C" w14:textId="77777777" w:rsidTr="00923B8F">
        <w:tc>
          <w:tcPr>
            <w:tcW w:w="829" w:type="dxa"/>
          </w:tcPr>
          <w:p w14:paraId="72830237" w14:textId="16B6FCA4" w:rsidR="00CF33B6" w:rsidRPr="00055B89" w:rsidRDefault="00CF33B6">
            <w:pPr>
              <w:rPr>
                <w:rFonts w:hint="eastAsia"/>
                <w:b/>
              </w:rPr>
            </w:pPr>
            <w:r w:rsidRPr="00055B89">
              <w:rPr>
                <w:rFonts w:hint="eastAsia"/>
                <w:b/>
              </w:rPr>
              <w:t>M</w:t>
            </w:r>
            <w:r w:rsidRPr="00055B89">
              <w:rPr>
                <w:b/>
              </w:rPr>
              <w:t>odel</w:t>
            </w:r>
          </w:p>
        </w:tc>
        <w:tc>
          <w:tcPr>
            <w:tcW w:w="6679" w:type="dxa"/>
            <w:tcBorders>
              <w:right w:val="nil"/>
            </w:tcBorders>
          </w:tcPr>
          <w:p w14:paraId="26F8FAA8" w14:textId="3A3DDAF0" w:rsidR="00CF33B6" w:rsidRPr="00055B89" w:rsidRDefault="00923B8F">
            <w:pPr>
              <w:rPr>
                <w:rFonts w:hint="eastAsia"/>
                <w:b/>
              </w:rPr>
            </w:pPr>
            <w:r>
              <w:rPr>
                <w:b/>
              </w:rPr>
              <w:t>Improvement</w:t>
            </w:r>
          </w:p>
        </w:tc>
        <w:tc>
          <w:tcPr>
            <w:tcW w:w="851" w:type="dxa"/>
            <w:tcBorders>
              <w:left w:val="nil"/>
              <w:bottom w:val="single" w:sz="4" w:space="0" w:color="auto"/>
            </w:tcBorders>
          </w:tcPr>
          <w:p w14:paraId="6D395FCF" w14:textId="070CCBEC" w:rsidR="00CF33B6" w:rsidRPr="00055B89" w:rsidRDefault="00923B8F">
            <w:pPr>
              <w:rPr>
                <w:rFonts w:hint="eastAsia"/>
                <w:b/>
              </w:rPr>
            </w:pPr>
            <w:r w:rsidRPr="00055B89">
              <w:rPr>
                <w:b/>
              </w:rPr>
              <w:t>Loss</w:t>
            </w:r>
          </w:p>
        </w:tc>
      </w:tr>
      <w:tr w:rsidR="001004C9" w14:paraId="05E13A03" w14:textId="77777777" w:rsidTr="00923B8F">
        <w:tc>
          <w:tcPr>
            <w:tcW w:w="829" w:type="dxa"/>
            <w:vMerge w:val="restart"/>
          </w:tcPr>
          <w:p w14:paraId="4A822336" w14:textId="16CC0192" w:rsidR="001004C9" w:rsidRDefault="001004C9" w:rsidP="0093063F">
            <w:pPr>
              <w:jc w:val="left"/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NN</w:t>
            </w:r>
          </w:p>
        </w:tc>
        <w:tc>
          <w:tcPr>
            <w:tcW w:w="6679" w:type="dxa"/>
            <w:tcBorders>
              <w:right w:val="nil"/>
            </w:tcBorders>
          </w:tcPr>
          <w:p w14:paraId="1E5D4EAB" w14:textId="3D1E9A39" w:rsidR="001004C9" w:rsidRDefault="001004C9" w:rsidP="0093063F">
            <w:pPr>
              <w:jc w:val="left"/>
            </w:pPr>
            <w:r w:rsidRPr="00D7661D">
              <w:rPr>
                <w:b/>
              </w:rPr>
              <w:t>-</w:t>
            </w:r>
            <w:r>
              <w:rPr>
                <w:b/>
              </w:rPr>
              <w:t xml:space="preserve"> </w:t>
            </w:r>
            <w:r>
              <w:t xml:space="preserve">Batch size              </w:t>
            </w:r>
          </w:p>
          <w:p w14:paraId="419D9D35" w14:textId="211C0489" w:rsidR="001004C9" w:rsidRDefault="001004C9" w:rsidP="0093063F">
            <w:pPr>
              <w:jc w:val="left"/>
            </w:pPr>
            <w:r w:rsidRPr="00D7661D">
              <w:rPr>
                <w:b/>
              </w:rPr>
              <w:t>-</w:t>
            </w:r>
            <w:r>
              <w:rPr>
                <w:b/>
              </w:rPr>
              <w:t xml:space="preserve"> </w:t>
            </w:r>
            <w:r>
              <w:t>Batch size + Dropout</w:t>
            </w:r>
          </w:p>
          <w:p w14:paraId="7D8D993E" w14:textId="4ED06A7D" w:rsidR="001004C9" w:rsidRDefault="001004C9" w:rsidP="001004C9">
            <w:pPr>
              <w:ind w:left="105" w:hangingChars="50" w:hanging="105"/>
              <w:jc w:val="left"/>
              <w:rPr>
                <w:rFonts w:hint="eastAsia"/>
              </w:rPr>
            </w:pPr>
            <w:r w:rsidRPr="00D7661D">
              <w:rPr>
                <w:b/>
              </w:rPr>
              <w:t>-</w:t>
            </w:r>
            <w:r>
              <w:rPr>
                <w:b/>
              </w:rPr>
              <w:t xml:space="preserve"> </w:t>
            </w:r>
            <w:proofErr w:type="spellStart"/>
            <w:r>
              <w:t>Batchsize</w:t>
            </w:r>
            <w:proofErr w:type="spellEnd"/>
            <w:r>
              <w:t>+ Dropout +Data Augmentation</w:t>
            </w:r>
          </w:p>
        </w:tc>
        <w:tc>
          <w:tcPr>
            <w:tcW w:w="851" w:type="dxa"/>
            <w:tcBorders>
              <w:left w:val="nil"/>
            </w:tcBorders>
          </w:tcPr>
          <w:p w14:paraId="009A0B11" w14:textId="77777777" w:rsidR="001004C9" w:rsidRDefault="001004C9">
            <w:r>
              <w:rPr>
                <w:rFonts w:hint="eastAsia"/>
              </w:rPr>
              <w:t>0</w:t>
            </w:r>
            <w:r>
              <w:t>.600</w:t>
            </w:r>
          </w:p>
          <w:p w14:paraId="63E79167" w14:textId="77777777" w:rsidR="001004C9" w:rsidRDefault="001004C9">
            <w:r>
              <w:rPr>
                <w:rFonts w:hint="eastAsia"/>
              </w:rPr>
              <w:t>0</w:t>
            </w:r>
            <w:r>
              <w:t>.490</w:t>
            </w:r>
          </w:p>
          <w:p w14:paraId="7D4C5419" w14:textId="2C92232A" w:rsidR="001004C9" w:rsidRDefault="001004C9">
            <w:pPr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550</w:t>
            </w:r>
          </w:p>
        </w:tc>
      </w:tr>
      <w:tr w:rsidR="001004C9" w14:paraId="6A6DE288" w14:textId="77777777" w:rsidTr="00923B8F">
        <w:tc>
          <w:tcPr>
            <w:tcW w:w="829" w:type="dxa"/>
            <w:vMerge/>
          </w:tcPr>
          <w:p w14:paraId="0E2A8FFA" w14:textId="77777777" w:rsidR="001004C9" w:rsidRDefault="001004C9" w:rsidP="0093063F">
            <w:pPr>
              <w:jc w:val="left"/>
              <w:rPr>
                <w:rFonts w:hint="eastAsia"/>
              </w:rPr>
            </w:pPr>
          </w:p>
        </w:tc>
        <w:tc>
          <w:tcPr>
            <w:tcW w:w="6679" w:type="dxa"/>
            <w:tcBorders>
              <w:right w:val="nil"/>
            </w:tcBorders>
          </w:tcPr>
          <w:p w14:paraId="11E22637" w14:textId="21D6F70D" w:rsidR="001004C9" w:rsidRPr="00D7661D" w:rsidRDefault="001004C9" w:rsidP="0093063F">
            <w:pPr>
              <w:jc w:val="left"/>
              <w:rPr>
                <w:b/>
              </w:rPr>
            </w:pPr>
            <w:r w:rsidRPr="001004C9">
              <w:rPr>
                <w:rFonts w:hint="eastAsia"/>
                <w:b/>
              </w:rPr>
              <w:t>B</w:t>
            </w:r>
            <w:r w:rsidRPr="001004C9">
              <w:rPr>
                <w:b/>
              </w:rPr>
              <w:t>est</w:t>
            </w:r>
            <w:r>
              <w:rPr>
                <w:b/>
              </w:rPr>
              <w:t xml:space="preserve">: </w:t>
            </w:r>
            <w:r>
              <w:t xml:space="preserve">Batch size + Dropout  </w:t>
            </w:r>
          </w:p>
        </w:tc>
        <w:tc>
          <w:tcPr>
            <w:tcW w:w="851" w:type="dxa"/>
            <w:tcBorders>
              <w:left w:val="nil"/>
            </w:tcBorders>
          </w:tcPr>
          <w:p w14:paraId="2BE0CEE5" w14:textId="6EB20960" w:rsidR="001004C9" w:rsidRDefault="001004C9">
            <w:pPr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490</w:t>
            </w:r>
          </w:p>
        </w:tc>
      </w:tr>
      <w:tr w:rsidR="001004C9" w14:paraId="357D03B0" w14:textId="77777777" w:rsidTr="00923B8F">
        <w:trPr>
          <w:trHeight w:val="2276"/>
        </w:trPr>
        <w:tc>
          <w:tcPr>
            <w:tcW w:w="829" w:type="dxa"/>
            <w:vMerge w:val="restart"/>
          </w:tcPr>
          <w:p w14:paraId="2C7B3499" w14:textId="16896ACA" w:rsidR="001004C9" w:rsidRDefault="001004C9">
            <w:pPr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esnet</w:t>
            </w:r>
          </w:p>
        </w:tc>
        <w:tc>
          <w:tcPr>
            <w:tcW w:w="6679" w:type="dxa"/>
            <w:tcBorders>
              <w:right w:val="nil"/>
            </w:tcBorders>
          </w:tcPr>
          <w:p w14:paraId="076F7E7B" w14:textId="464F906A" w:rsidR="001004C9" w:rsidRDefault="001004C9">
            <w:r w:rsidRPr="00D7661D">
              <w:rPr>
                <w:b/>
              </w:rPr>
              <w:t>-</w:t>
            </w:r>
            <w:r>
              <w:rPr>
                <w:b/>
              </w:rPr>
              <w:t xml:space="preserve"> </w:t>
            </w:r>
            <w:r>
              <w:rPr>
                <w:rFonts w:hint="eastAsia"/>
              </w:rPr>
              <w:t>B</w:t>
            </w:r>
            <w:r>
              <w:t>atch size</w:t>
            </w:r>
          </w:p>
          <w:p w14:paraId="598148CC" w14:textId="1FD4EB32" w:rsidR="001004C9" w:rsidRDefault="001004C9">
            <w:r w:rsidRPr="00D7661D">
              <w:rPr>
                <w:b/>
              </w:rPr>
              <w:t>-</w:t>
            </w:r>
            <w:r>
              <w:rPr>
                <w:b/>
              </w:rPr>
              <w:t xml:space="preserve"> </w:t>
            </w:r>
            <w:r>
              <w:rPr>
                <w:rFonts w:hint="eastAsia"/>
              </w:rPr>
              <w:t>B</w:t>
            </w:r>
            <w:r>
              <w:t>atch size (SGD)</w:t>
            </w:r>
          </w:p>
          <w:p w14:paraId="777C58AB" w14:textId="0AACCF4B" w:rsidR="001004C9" w:rsidRDefault="001004C9" w:rsidP="00923B8F">
            <w:r w:rsidRPr="00D7661D">
              <w:rPr>
                <w:b/>
              </w:rPr>
              <w:t>-</w:t>
            </w:r>
            <w:r>
              <w:rPr>
                <w:b/>
              </w:rPr>
              <w:t xml:space="preserve"> </w:t>
            </w:r>
            <w:r>
              <w:t xml:space="preserve">Batch size (SGD) + </w:t>
            </w:r>
            <w:proofErr w:type="spellStart"/>
            <w:r>
              <w:t>Batchnorm</w:t>
            </w:r>
            <w:proofErr w:type="spellEnd"/>
          </w:p>
          <w:p w14:paraId="39B6AB95" w14:textId="6D68E606" w:rsidR="001004C9" w:rsidRDefault="001004C9" w:rsidP="00923B8F">
            <w:r w:rsidRPr="00D7661D">
              <w:rPr>
                <w:b/>
              </w:rPr>
              <w:t>-</w:t>
            </w:r>
            <w:r>
              <w:rPr>
                <w:b/>
              </w:rPr>
              <w:t xml:space="preserve"> </w:t>
            </w:r>
            <w:r>
              <w:t xml:space="preserve">Batch size (SGD) + </w:t>
            </w:r>
            <w:proofErr w:type="spellStart"/>
            <w:r>
              <w:t>Batchnorm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t>+ Momentum</w:t>
            </w:r>
          </w:p>
          <w:p w14:paraId="662F847E" w14:textId="5B45CB90" w:rsidR="001004C9" w:rsidRDefault="001004C9" w:rsidP="00923B8F">
            <w:r w:rsidRPr="00D7661D">
              <w:rPr>
                <w:b/>
              </w:rPr>
              <w:t>-</w:t>
            </w:r>
            <w:r>
              <w:rPr>
                <w:b/>
              </w:rPr>
              <w:t xml:space="preserve"> </w:t>
            </w:r>
            <w:r>
              <w:t xml:space="preserve">Batch size (SGD) + </w:t>
            </w:r>
            <w:proofErr w:type="spellStart"/>
            <w:r>
              <w:t>Batchnorm</w:t>
            </w:r>
            <w:proofErr w:type="spellEnd"/>
            <w:r>
              <w:t xml:space="preserve"> + Momentum </w:t>
            </w:r>
            <w:r w:rsidR="005A4F2F">
              <w:t>+ Regularization</w:t>
            </w:r>
          </w:p>
          <w:p w14:paraId="3B4F5CEA" w14:textId="616AD1B5" w:rsidR="001004C9" w:rsidRDefault="001004C9" w:rsidP="00923B8F">
            <w:r w:rsidRPr="00D7661D">
              <w:rPr>
                <w:b/>
              </w:rPr>
              <w:t>-</w:t>
            </w:r>
            <w:r>
              <w:rPr>
                <w:b/>
              </w:rPr>
              <w:t xml:space="preserve"> </w:t>
            </w:r>
            <w:r>
              <w:t xml:space="preserve">Batch size (SGD) + </w:t>
            </w:r>
            <w:proofErr w:type="spellStart"/>
            <w:r>
              <w:t>Batchnorm</w:t>
            </w:r>
            <w:proofErr w:type="spellEnd"/>
            <w:r>
              <w:t xml:space="preserve"> + Momentum + Regularization</w:t>
            </w:r>
          </w:p>
          <w:p w14:paraId="0D9D8B35" w14:textId="066C6AF9" w:rsidR="001004C9" w:rsidRPr="00D7661D" w:rsidRDefault="001004C9" w:rsidP="001004C9">
            <w:pPr>
              <w:ind w:firstLineChars="50" w:firstLine="105"/>
              <w:rPr>
                <w:rFonts w:hint="eastAsia"/>
              </w:rPr>
            </w:pPr>
            <w:r>
              <w:rPr>
                <w:rFonts w:hint="eastAsia"/>
              </w:rPr>
              <w:t>+</w:t>
            </w:r>
            <w:r>
              <w:t xml:space="preserve"> Data Augmentation</w:t>
            </w:r>
          </w:p>
        </w:tc>
        <w:tc>
          <w:tcPr>
            <w:tcW w:w="851" w:type="dxa"/>
            <w:tcBorders>
              <w:left w:val="nil"/>
            </w:tcBorders>
          </w:tcPr>
          <w:p w14:paraId="78E6562F" w14:textId="77777777" w:rsidR="001004C9" w:rsidRDefault="001004C9">
            <w:pPr>
              <w:rPr>
                <w:noProof/>
              </w:rPr>
            </w:pPr>
            <w:r>
              <w:rPr>
                <w:noProof/>
              </w:rPr>
              <w:t>0.</w:t>
            </w:r>
            <w:r>
              <w:rPr>
                <w:rFonts w:hint="eastAsia"/>
                <w:noProof/>
              </w:rPr>
              <w:t>5</w:t>
            </w:r>
            <w:r>
              <w:rPr>
                <w:noProof/>
              </w:rPr>
              <w:t>20</w:t>
            </w:r>
          </w:p>
          <w:p w14:paraId="733B25BB" w14:textId="77777777" w:rsidR="001004C9" w:rsidRDefault="001004C9">
            <w:pPr>
              <w:rPr>
                <w:noProof/>
              </w:rPr>
            </w:pPr>
            <w:r>
              <w:rPr>
                <w:rFonts w:hint="eastAsia"/>
                <w:noProof/>
              </w:rPr>
              <w:t>0</w:t>
            </w:r>
            <w:r>
              <w:rPr>
                <w:noProof/>
              </w:rPr>
              <w:t>.550</w:t>
            </w:r>
          </w:p>
          <w:p w14:paraId="4FD4BD7E" w14:textId="77146CFB" w:rsidR="001004C9" w:rsidRDefault="001004C9">
            <w:pPr>
              <w:rPr>
                <w:noProof/>
              </w:rPr>
            </w:pPr>
            <w:r>
              <w:rPr>
                <w:rFonts w:hint="eastAsia"/>
                <w:noProof/>
              </w:rPr>
              <w:t>0</w:t>
            </w:r>
            <w:r>
              <w:rPr>
                <w:noProof/>
              </w:rPr>
              <w:t>.610</w:t>
            </w:r>
          </w:p>
          <w:p w14:paraId="6F432712" w14:textId="3152C9FF" w:rsidR="001004C9" w:rsidRDefault="00E33917">
            <w:pPr>
              <w:rPr>
                <w:noProof/>
              </w:rPr>
            </w:pPr>
            <w:r>
              <w:rPr>
                <w:rFonts w:hint="eastAsia"/>
                <w:noProof/>
              </w:rPr>
              <w:t>0</w:t>
            </w:r>
            <w:r>
              <w:rPr>
                <w:noProof/>
              </w:rPr>
              <w:t>.5</w:t>
            </w:r>
            <w:r w:rsidR="005A4F2F">
              <w:rPr>
                <w:noProof/>
              </w:rPr>
              <w:t>0</w:t>
            </w:r>
            <w:r>
              <w:rPr>
                <w:noProof/>
              </w:rPr>
              <w:t>0</w:t>
            </w:r>
          </w:p>
          <w:p w14:paraId="4B3E05AC" w14:textId="5384DA6C" w:rsidR="001004C9" w:rsidRDefault="000131C0">
            <w:pPr>
              <w:rPr>
                <w:noProof/>
              </w:rPr>
            </w:pPr>
            <w:r>
              <w:rPr>
                <w:rFonts w:hint="eastAsia"/>
                <w:noProof/>
              </w:rPr>
              <w:t>0</w:t>
            </w:r>
            <w:r>
              <w:rPr>
                <w:noProof/>
              </w:rPr>
              <w:t>.480</w:t>
            </w:r>
          </w:p>
          <w:p w14:paraId="5284C455" w14:textId="0BA7BC4C" w:rsidR="001004C9" w:rsidRDefault="000131C0">
            <w:pPr>
              <w:rPr>
                <w:rFonts w:hint="eastAsia"/>
                <w:noProof/>
              </w:rPr>
            </w:pPr>
            <w:r>
              <w:rPr>
                <w:rFonts w:hint="eastAsia"/>
                <w:noProof/>
              </w:rPr>
              <w:t>0</w:t>
            </w:r>
            <w:r>
              <w:rPr>
                <w:noProof/>
              </w:rPr>
              <w:t>.550</w:t>
            </w:r>
          </w:p>
        </w:tc>
      </w:tr>
      <w:tr w:rsidR="001004C9" w14:paraId="10197369" w14:textId="77777777" w:rsidTr="001004C9">
        <w:trPr>
          <w:trHeight w:val="558"/>
        </w:trPr>
        <w:tc>
          <w:tcPr>
            <w:tcW w:w="829" w:type="dxa"/>
            <w:vMerge/>
          </w:tcPr>
          <w:p w14:paraId="048F15F4" w14:textId="77777777" w:rsidR="001004C9" w:rsidRDefault="001004C9">
            <w:pPr>
              <w:rPr>
                <w:rFonts w:hint="eastAsia"/>
              </w:rPr>
            </w:pPr>
          </w:p>
        </w:tc>
        <w:tc>
          <w:tcPr>
            <w:tcW w:w="6679" w:type="dxa"/>
            <w:tcBorders>
              <w:right w:val="nil"/>
            </w:tcBorders>
          </w:tcPr>
          <w:p w14:paraId="1406FC2C" w14:textId="77777777" w:rsidR="001004C9" w:rsidRDefault="001004C9" w:rsidP="001004C9">
            <w:r w:rsidRPr="001004C9">
              <w:rPr>
                <w:rFonts w:hint="eastAsia"/>
                <w:b/>
              </w:rPr>
              <w:t>B</w:t>
            </w:r>
            <w:r w:rsidRPr="001004C9">
              <w:rPr>
                <w:b/>
              </w:rPr>
              <w:t>est</w:t>
            </w:r>
            <w:r>
              <w:rPr>
                <w:b/>
              </w:rPr>
              <w:t xml:space="preserve">: </w:t>
            </w:r>
            <w:r>
              <w:t xml:space="preserve">Batch size (SGD) + </w:t>
            </w:r>
            <w:proofErr w:type="spellStart"/>
            <w:r>
              <w:t>Batchnorm</w:t>
            </w:r>
            <w:proofErr w:type="spellEnd"/>
            <w:r>
              <w:t xml:space="preserve"> + Momentum + Dropout</w:t>
            </w:r>
          </w:p>
          <w:p w14:paraId="0049D60F" w14:textId="5C2D636A" w:rsidR="001004C9" w:rsidRPr="00D7661D" w:rsidRDefault="001004C9" w:rsidP="001004C9">
            <w:pPr>
              <w:rPr>
                <w:b/>
              </w:rPr>
            </w:pPr>
            <w:r>
              <w:t>+Regularization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851" w:type="dxa"/>
            <w:tcBorders>
              <w:left w:val="nil"/>
            </w:tcBorders>
          </w:tcPr>
          <w:p w14:paraId="2BA5BB91" w14:textId="7B1E804F" w:rsidR="001004C9" w:rsidRDefault="000131C0">
            <w:pPr>
              <w:rPr>
                <w:noProof/>
              </w:rPr>
            </w:pPr>
            <w:r>
              <w:rPr>
                <w:rFonts w:hint="eastAsia"/>
                <w:noProof/>
              </w:rPr>
              <w:t>0</w:t>
            </w:r>
            <w:r>
              <w:rPr>
                <w:noProof/>
              </w:rPr>
              <w:t>.480</w:t>
            </w:r>
          </w:p>
        </w:tc>
      </w:tr>
      <w:tr w:rsidR="001004C9" w14:paraId="010E1395" w14:textId="77777777" w:rsidTr="00923B8F">
        <w:tc>
          <w:tcPr>
            <w:tcW w:w="829" w:type="dxa"/>
            <w:vMerge w:val="restart"/>
          </w:tcPr>
          <w:p w14:paraId="18033D99" w14:textId="5997E79F" w:rsidR="001004C9" w:rsidRDefault="001004C9" w:rsidP="00214CDD">
            <w:pPr>
              <w:rPr>
                <w:rFonts w:hint="eastAsia"/>
              </w:rPr>
            </w:pPr>
            <w:r>
              <w:rPr>
                <w:rFonts w:hint="eastAsia"/>
              </w:rPr>
              <w:t>V</w:t>
            </w:r>
            <w:r>
              <w:t>GG</w:t>
            </w:r>
          </w:p>
        </w:tc>
        <w:tc>
          <w:tcPr>
            <w:tcW w:w="6679" w:type="dxa"/>
            <w:tcBorders>
              <w:right w:val="nil"/>
            </w:tcBorders>
          </w:tcPr>
          <w:p w14:paraId="214DF0CF" w14:textId="47EB1016" w:rsidR="001004C9" w:rsidRDefault="001004C9" w:rsidP="00D7661D">
            <w:r w:rsidRPr="00D7661D">
              <w:rPr>
                <w:b/>
              </w:rPr>
              <w:t>-</w:t>
            </w:r>
            <w:r>
              <w:rPr>
                <w:b/>
              </w:rPr>
              <w:t xml:space="preserve"> </w:t>
            </w:r>
            <w:r>
              <w:t xml:space="preserve">Batch size (Adam)                </w:t>
            </w:r>
          </w:p>
          <w:p w14:paraId="3CFB49FF" w14:textId="57753E7C" w:rsidR="001004C9" w:rsidRDefault="001004C9" w:rsidP="00214CDD">
            <w:r w:rsidRPr="00D7661D">
              <w:rPr>
                <w:b/>
              </w:rPr>
              <w:t>-</w:t>
            </w:r>
            <w:r>
              <w:rPr>
                <w:b/>
              </w:rPr>
              <w:t xml:space="preserve"> </w:t>
            </w:r>
            <w:r>
              <w:t>Batch size (SGD)</w:t>
            </w:r>
          </w:p>
          <w:p w14:paraId="35D544B4" w14:textId="0C850288" w:rsidR="001004C9" w:rsidRDefault="001004C9" w:rsidP="00923B8F">
            <w:r w:rsidRPr="00D7661D">
              <w:rPr>
                <w:b/>
              </w:rPr>
              <w:t>-</w:t>
            </w:r>
            <w:r>
              <w:rPr>
                <w:b/>
              </w:rPr>
              <w:t xml:space="preserve"> </w:t>
            </w:r>
            <w:r>
              <w:t xml:space="preserve">Batch size (SGD) + </w:t>
            </w:r>
            <w:proofErr w:type="spellStart"/>
            <w:r>
              <w:t>Batchnorm</w:t>
            </w:r>
            <w:proofErr w:type="spellEnd"/>
          </w:p>
          <w:p w14:paraId="4882254F" w14:textId="6738618F" w:rsidR="001004C9" w:rsidRDefault="001004C9" w:rsidP="00923B8F">
            <w:r w:rsidRPr="00D7661D">
              <w:rPr>
                <w:b/>
              </w:rPr>
              <w:t>-</w:t>
            </w:r>
            <w:r>
              <w:rPr>
                <w:b/>
              </w:rPr>
              <w:t xml:space="preserve"> </w:t>
            </w:r>
            <w:r>
              <w:t xml:space="preserve">Batch size (SGD) + </w:t>
            </w:r>
            <w:proofErr w:type="spellStart"/>
            <w:r>
              <w:t>Batchnorm</w:t>
            </w:r>
            <w:proofErr w:type="spellEnd"/>
            <w:r>
              <w:t>+ Momentum</w:t>
            </w:r>
          </w:p>
          <w:p w14:paraId="0EBAE195" w14:textId="04F904A1" w:rsidR="001004C9" w:rsidRDefault="001004C9" w:rsidP="00923B8F">
            <w:r w:rsidRPr="00D7661D">
              <w:rPr>
                <w:b/>
              </w:rPr>
              <w:t>-</w:t>
            </w:r>
            <w:r w:rsidR="00D97782">
              <w:rPr>
                <w:b/>
              </w:rPr>
              <w:t xml:space="preserve"> </w:t>
            </w:r>
            <w:r>
              <w:t xml:space="preserve">Batch size (SGD) + </w:t>
            </w:r>
            <w:proofErr w:type="spellStart"/>
            <w:r>
              <w:t>Batchnorm</w:t>
            </w:r>
            <w:proofErr w:type="spellEnd"/>
            <w:r>
              <w:t xml:space="preserve"> + Momentum </w:t>
            </w:r>
            <w:r>
              <w:rPr>
                <w:rFonts w:hint="eastAsia"/>
              </w:rPr>
              <w:t>+</w:t>
            </w:r>
            <w:r>
              <w:t xml:space="preserve"> Data Augmentation</w:t>
            </w:r>
          </w:p>
          <w:p w14:paraId="21F59C7F" w14:textId="67F650D9" w:rsidR="001004C9" w:rsidRDefault="001004C9" w:rsidP="00923B8F">
            <w:pPr>
              <w:rPr>
                <w:rFonts w:hint="eastAsia"/>
              </w:rPr>
            </w:pPr>
            <w:r w:rsidRPr="00D7661D">
              <w:rPr>
                <w:b/>
              </w:rPr>
              <w:t>-</w:t>
            </w:r>
            <w:r>
              <w:rPr>
                <w:b/>
              </w:rPr>
              <w:t xml:space="preserve"> </w:t>
            </w:r>
            <w:r>
              <w:t xml:space="preserve">Batch size (SGD) + </w:t>
            </w:r>
            <w:proofErr w:type="spellStart"/>
            <w:r>
              <w:t>Batchnorm</w:t>
            </w:r>
            <w:proofErr w:type="spellEnd"/>
            <w:r>
              <w:t xml:space="preserve"> + Momentum </w:t>
            </w:r>
            <w:r>
              <w:rPr>
                <w:rFonts w:hint="eastAsia"/>
              </w:rPr>
              <w:t>+</w:t>
            </w:r>
            <w:r>
              <w:t xml:space="preserve"> Dropout</w:t>
            </w:r>
          </w:p>
          <w:p w14:paraId="13B2E8B1" w14:textId="3F0732DC" w:rsidR="001004C9" w:rsidRPr="00D7661D" w:rsidRDefault="001004C9" w:rsidP="00D7661D">
            <w:pPr>
              <w:ind w:firstLineChars="50" w:firstLine="105"/>
              <w:rPr>
                <w:rFonts w:hint="eastAsia"/>
              </w:rPr>
            </w:pPr>
            <w:r>
              <w:rPr>
                <w:rFonts w:hint="eastAsia"/>
              </w:rPr>
              <w:t>+</w:t>
            </w:r>
            <w:r>
              <w:t xml:space="preserve"> Data Augmentation</w:t>
            </w:r>
          </w:p>
          <w:p w14:paraId="7C212BAC" w14:textId="60334291" w:rsidR="001004C9" w:rsidRDefault="001004C9" w:rsidP="00923B8F">
            <w:r w:rsidRPr="00D7661D">
              <w:rPr>
                <w:b/>
              </w:rPr>
              <w:t>-</w:t>
            </w:r>
            <w:r w:rsidR="00D97782">
              <w:rPr>
                <w:b/>
              </w:rPr>
              <w:t xml:space="preserve"> </w:t>
            </w:r>
            <w:bookmarkStart w:id="2" w:name="_GoBack"/>
            <w:bookmarkEnd w:id="2"/>
            <w:r>
              <w:t xml:space="preserve">Batch size (SGD) + </w:t>
            </w:r>
            <w:proofErr w:type="spellStart"/>
            <w:r>
              <w:t>Batchnorm</w:t>
            </w:r>
            <w:proofErr w:type="spellEnd"/>
            <w:r>
              <w:t xml:space="preserve"> + Momentum + Dropout</w:t>
            </w:r>
          </w:p>
          <w:p w14:paraId="4F5ED512" w14:textId="0F3AA14F" w:rsidR="001004C9" w:rsidRPr="001004C9" w:rsidRDefault="001004C9" w:rsidP="001004C9">
            <w:pPr>
              <w:ind w:firstLineChars="50" w:firstLine="105"/>
              <w:rPr>
                <w:rFonts w:hint="eastAsia"/>
              </w:rPr>
            </w:pPr>
            <w:r>
              <w:t>+Regularization</w:t>
            </w:r>
            <w:r>
              <w:rPr>
                <w:rFonts w:hint="eastAsia"/>
              </w:rPr>
              <w:t xml:space="preserve"> +</w:t>
            </w:r>
            <w:r>
              <w:t>Data Augmentation</w:t>
            </w:r>
          </w:p>
        </w:tc>
        <w:tc>
          <w:tcPr>
            <w:tcW w:w="851" w:type="dxa"/>
            <w:tcBorders>
              <w:left w:val="nil"/>
            </w:tcBorders>
          </w:tcPr>
          <w:p w14:paraId="2ACC058D" w14:textId="6C13AFF6" w:rsidR="001004C9" w:rsidRDefault="001004C9" w:rsidP="00214CDD">
            <w:r>
              <w:t>0.970</w:t>
            </w:r>
          </w:p>
          <w:p w14:paraId="63EE23FF" w14:textId="077918F6" w:rsidR="001004C9" w:rsidRDefault="001004C9" w:rsidP="00214CDD">
            <w:r>
              <w:rPr>
                <w:rFonts w:hint="eastAsia"/>
              </w:rPr>
              <w:t>0</w:t>
            </w:r>
            <w:r>
              <w:t>.9</w:t>
            </w:r>
            <w:r w:rsidR="00A066AF">
              <w:t>7</w:t>
            </w:r>
            <w:r>
              <w:t>0</w:t>
            </w:r>
          </w:p>
          <w:p w14:paraId="74D9599C" w14:textId="5936FF06" w:rsidR="001004C9" w:rsidRDefault="001004C9" w:rsidP="00214CDD">
            <w:r>
              <w:rPr>
                <w:rFonts w:hint="eastAsia"/>
              </w:rPr>
              <w:t>0</w:t>
            </w:r>
            <w:r>
              <w:t>.490</w:t>
            </w:r>
          </w:p>
          <w:p w14:paraId="617F5171" w14:textId="237E4C37" w:rsidR="001004C9" w:rsidRDefault="001004C9" w:rsidP="00214CDD">
            <w:pPr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460</w:t>
            </w:r>
          </w:p>
          <w:p w14:paraId="5D21FA34" w14:textId="19ABC835" w:rsidR="001004C9" w:rsidRDefault="001004C9" w:rsidP="00214CDD">
            <w:r>
              <w:rPr>
                <w:rFonts w:hint="eastAsia"/>
              </w:rPr>
              <w:t>0</w:t>
            </w:r>
            <w:r>
              <w:t>.500</w:t>
            </w:r>
          </w:p>
          <w:p w14:paraId="3D62340E" w14:textId="799ECE47" w:rsidR="001004C9" w:rsidRDefault="00E33917" w:rsidP="00214CDD">
            <w:r>
              <w:rPr>
                <w:rFonts w:hint="eastAsia"/>
              </w:rPr>
              <w:t>0</w:t>
            </w:r>
            <w:r>
              <w:t>.46</w:t>
            </w:r>
            <w:r w:rsidR="005A4F2F">
              <w:t>0</w:t>
            </w:r>
          </w:p>
          <w:p w14:paraId="09D87E34" w14:textId="77777777" w:rsidR="001004C9" w:rsidRDefault="001004C9" w:rsidP="00214CDD">
            <w:pPr>
              <w:rPr>
                <w:rFonts w:hint="eastAsia"/>
              </w:rPr>
            </w:pPr>
          </w:p>
          <w:p w14:paraId="2745C1CC" w14:textId="77777777" w:rsidR="001004C9" w:rsidRDefault="001004C9" w:rsidP="00214CDD">
            <w:r>
              <w:t>0.450</w:t>
            </w:r>
          </w:p>
          <w:p w14:paraId="4D72A671" w14:textId="3A2887FA" w:rsidR="001004C9" w:rsidRDefault="001004C9" w:rsidP="00214CDD">
            <w:pPr>
              <w:rPr>
                <w:rFonts w:hint="eastAsia"/>
                <w:noProof/>
              </w:rPr>
            </w:pPr>
          </w:p>
        </w:tc>
      </w:tr>
      <w:tr w:rsidR="001004C9" w14:paraId="2D7463A2" w14:textId="77777777" w:rsidTr="00923B8F">
        <w:tc>
          <w:tcPr>
            <w:tcW w:w="829" w:type="dxa"/>
            <w:vMerge/>
          </w:tcPr>
          <w:p w14:paraId="1A021004" w14:textId="77777777" w:rsidR="001004C9" w:rsidRDefault="001004C9" w:rsidP="00214CDD">
            <w:pPr>
              <w:rPr>
                <w:rFonts w:hint="eastAsia"/>
              </w:rPr>
            </w:pPr>
          </w:p>
        </w:tc>
        <w:tc>
          <w:tcPr>
            <w:tcW w:w="6679" w:type="dxa"/>
            <w:tcBorders>
              <w:right w:val="nil"/>
            </w:tcBorders>
          </w:tcPr>
          <w:p w14:paraId="35A38BB9" w14:textId="77777777" w:rsidR="001004C9" w:rsidRDefault="001004C9" w:rsidP="001004C9">
            <w:r w:rsidRPr="001004C9">
              <w:rPr>
                <w:rFonts w:hint="eastAsia"/>
                <w:b/>
              </w:rPr>
              <w:t>B</w:t>
            </w:r>
            <w:r w:rsidRPr="001004C9">
              <w:rPr>
                <w:b/>
              </w:rPr>
              <w:t>est</w:t>
            </w:r>
            <w:r>
              <w:rPr>
                <w:b/>
              </w:rPr>
              <w:t xml:space="preserve">: </w:t>
            </w:r>
            <w:r>
              <w:t xml:space="preserve">Batch size (SGD) + </w:t>
            </w:r>
            <w:proofErr w:type="spellStart"/>
            <w:r>
              <w:t>Batchnorm</w:t>
            </w:r>
            <w:proofErr w:type="spellEnd"/>
            <w:r>
              <w:t xml:space="preserve"> + Momentum + Dropout</w:t>
            </w:r>
          </w:p>
          <w:p w14:paraId="5C2D1D01" w14:textId="7F556E0A" w:rsidR="001004C9" w:rsidRPr="00D7661D" w:rsidRDefault="001004C9" w:rsidP="001004C9">
            <w:pPr>
              <w:rPr>
                <w:b/>
              </w:rPr>
            </w:pPr>
            <w:r>
              <w:t>+Regularization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851" w:type="dxa"/>
            <w:tcBorders>
              <w:left w:val="nil"/>
            </w:tcBorders>
          </w:tcPr>
          <w:p w14:paraId="49BE8801" w14:textId="1BF812A6" w:rsidR="001004C9" w:rsidRDefault="00B40742" w:rsidP="00214CDD">
            <w:r>
              <w:rPr>
                <w:rFonts w:hint="eastAsia"/>
              </w:rPr>
              <w:t>0</w:t>
            </w:r>
            <w:r>
              <w:t>.3</w:t>
            </w:r>
            <w:r w:rsidR="00031A8E">
              <w:t>7</w:t>
            </w:r>
            <w:r>
              <w:t>0</w:t>
            </w:r>
          </w:p>
        </w:tc>
      </w:tr>
    </w:tbl>
    <w:p w14:paraId="74F70CA1" w14:textId="77777777" w:rsidR="00A066AF" w:rsidRDefault="00A066AF">
      <w:pPr>
        <w:rPr>
          <w:noProof/>
        </w:rPr>
      </w:pPr>
    </w:p>
    <w:p w14:paraId="3D85FBC0" w14:textId="4AA93619" w:rsidR="00CF33B6" w:rsidRDefault="00A066AF">
      <w:pPr>
        <w:rPr>
          <w:rFonts w:hint="eastAsia"/>
          <w:noProof/>
        </w:rPr>
      </w:pPr>
      <w:r>
        <w:rPr>
          <w:rFonts w:hint="eastAsia"/>
          <w:noProof/>
        </w:rPr>
        <w:t>T</w:t>
      </w:r>
      <w:r>
        <w:rPr>
          <w:noProof/>
        </w:rPr>
        <w:t>he best model is VGG model that use batchnrom, momentum, dropout and regularization, the loss is 0.370 and the score in testing dataset is 0.524</w:t>
      </w:r>
      <w:r w:rsidR="00AE7133">
        <w:rPr>
          <w:noProof/>
        </w:rPr>
        <w:t>.</w:t>
      </w:r>
    </w:p>
    <w:p w14:paraId="02C630A9" w14:textId="1CA7BDC8" w:rsidR="00923B8F" w:rsidRDefault="00A066AF">
      <w:pPr>
        <w:rPr>
          <w:rFonts w:hint="eastAsia"/>
          <w:noProof/>
        </w:rPr>
      </w:pPr>
      <w:r>
        <w:rPr>
          <w:noProof/>
        </w:rPr>
        <w:t>T</w:t>
      </w:r>
      <w:r w:rsidR="000E1A23">
        <w:rPr>
          <w:noProof/>
        </w:rPr>
        <w:t xml:space="preserve">he following </w:t>
      </w:r>
      <w:r w:rsidR="000131C0">
        <w:rPr>
          <w:noProof/>
        </w:rPr>
        <w:t>f</w:t>
      </w:r>
      <w:r>
        <w:rPr>
          <w:noProof/>
        </w:rPr>
        <w:t>igure</w:t>
      </w:r>
      <w:r w:rsidR="000131C0">
        <w:rPr>
          <w:noProof/>
        </w:rPr>
        <w:t xml:space="preserve"> </w:t>
      </w:r>
      <w:r>
        <w:rPr>
          <w:noProof/>
        </w:rPr>
        <w:t xml:space="preserve">shows the </w:t>
      </w:r>
      <w:r w:rsidR="00AE7133">
        <w:rPr>
          <w:noProof/>
        </w:rPr>
        <w:t xml:space="preserve">improvement </w:t>
      </w:r>
      <w:r w:rsidR="00F21A84">
        <w:rPr>
          <w:noProof/>
        </w:rPr>
        <w:t>in the model training process.</w:t>
      </w:r>
    </w:p>
    <w:p w14:paraId="219A2858" w14:textId="37425162" w:rsidR="00CF33B6" w:rsidRDefault="00CF33B6">
      <w:pPr>
        <w:rPr>
          <w:rFonts w:hint="eastAsia"/>
          <w:noProof/>
        </w:rPr>
      </w:pPr>
      <w:r>
        <w:rPr>
          <w:noProof/>
        </w:rPr>
        <w:drawing>
          <wp:inline distT="0" distB="0" distL="0" distR="0" wp14:anchorId="1D8D4720" wp14:editId="4036D106">
            <wp:extent cx="1759789" cy="1008769"/>
            <wp:effectExtent l="0" t="0" r="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91640" cy="108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3B8F">
        <w:rPr>
          <w:noProof/>
        </w:rPr>
        <w:drawing>
          <wp:inline distT="0" distB="0" distL="0" distR="0" wp14:anchorId="516D56BB" wp14:editId="174B4FA0">
            <wp:extent cx="1685114" cy="1009290"/>
            <wp:effectExtent l="0" t="0" r="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58006" cy="105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31A8E">
        <w:rPr>
          <w:noProof/>
        </w:rPr>
        <w:drawing>
          <wp:inline distT="0" distB="0" distL="0" distR="0" wp14:anchorId="0638DB65" wp14:editId="33B97CC8">
            <wp:extent cx="1566407" cy="9949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92335" cy="1011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E573E" w14:textId="16D23715" w:rsidR="008B6250" w:rsidRDefault="00923B8F">
      <w:pPr>
        <w:rPr>
          <w:rFonts w:hint="eastAsia"/>
        </w:rPr>
      </w:pPr>
      <w:r>
        <w:rPr>
          <w:rFonts w:hint="eastAsia"/>
        </w:rPr>
        <w:t xml:space="preserve"> </w:t>
      </w:r>
      <w:r>
        <w:t xml:space="preserve">    Figure 1a. CNN             Figure 1b. Resnet            Figure 1c. VGG</w:t>
      </w:r>
    </w:p>
    <w:p w14:paraId="1D6FD0E1" w14:textId="69598830" w:rsidR="00000B48" w:rsidRDefault="00000B48">
      <w:pPr>
        <w:rPr>
          <w:rFonts w:hint="eastAsia"/>
        </w:rPr>
      </w:pPr>
    </w:p>
    <w:sectPr w:rsidR="00000B4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A1A3D"/>
    <w:multiLevelType w:val="hybridMultilevel"/>
    <w:tmpl w:val="99828C1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TcyNja1NLI0MDNT0lEKTi0uzszPAykwrAUAWFuJyywAAAA="/>
  </w:docVars>
  <w:rsids>
    <w:rsidRoot w:val="00715011"/>
    <w:rsid w:val="00000B48"/>
    <w:rsid w:val="00010855"/>
    <w:rsid w:val="000131C0"/>
    <w:rsid w:val="00031A8E"/>
    <w:rsid w:val="00055B89"/>
    <w:rsid w:val="000B5FAD"/>
    <w:rsid w:val="000E1A23"/>
    <w:rsid w:val="001004C9"/>
    <w:rsid w:val="001205C8"/>
    <w:rsid w:val="00156136"/>
    <w:rsid w:val="001921D4"/>
    <w:rsid w:val="001A0C9E"/>
    <w:rsid w:val="00214CDD"/>
    <w:rsid w:val="00266BF2"/>
    <w:rsid w:val="00276FC8"/>
    <w:rsid w:val="00291E1D"/>
    <w:rsid w:val="002D41E2"/>
    <w:rsid w:val="0036041D"/>
    <w:rsid w:val="00373413"/>
    <w:rsid w:val="00491DE0"/>
    <w:rsid w:val="004A4AC0"/>
    <w:rsid w:val="004D02D7"/>
    <w:rsid w:val="005A4F2F"/>
    <w:rsid w:val="005C01F8"/>
    <w:rsid w:val="005C121E"/>
    <w:rsid w:val="0060407A"/>
    <w:rsid w:val="00607C34"/>
    <w:rsid w:val="0062775A"/>
    <w:rsid w:val="00715011"/>
    <w:rsid w:val="00851DCB"/>
    <w:rsid w:val="008B6250"/>
    <w:rsid w:val="00923B8F"/>
    <w:rsid w:val="0093063F"/>
    <w:rsid w:val="009A11EC"/>
    <w:rsid w:val="009A492B"/>
    <w:rsid w:val="00A066AF"/>
    <w:rsid w:val="00A67F78"/>
    <w:rsid w:val="00A71E35"/>
    <w:rsid w:val="00A8463E"/>
    <w:rsid w:val="00AE7133"/>
    <w:rsid w:val="00B233D1"/>
    <w:rsid w:val="00B40742"/>
    <w:rsid w:val="00B6169F"/>
    <w:rsid w:val="00B86762"/>
    <w:rsid w:val="00BE2BB9"/>
    <w:rsid w:val="00BF7AAF"/>
    <w:rsid w:val="00C10872"/>
    <w:rsid w:val="00CA6F2E"/>
    <w:rsid w:val="00CF33B6"/>
    <w:rsid w:val="00D37F66"/>
    <w:rsid w:val="00D7661D"/>
    <w:rsid w:val="00D97782"/>
    <w:rsid w:val="00DF08FA"/>
    <w:rsid w:val="00E33917"/>
    <w:rsid w:val="00F21A84"/>
    <w:rsid w:val="00FB4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31D42"/>
  <w15:chartTrackingRefBased/>
  <w15:docId w15:val="{D4BE4B1F-EC3D-458A-9360-19A8AA566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E2B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36041D"/>
    <w:rPr>
      <w:color w:val="808080"/>
    </w:rPr>
  </w:style>
  <w:style w:type="character" w:styleId="a5">
    <w:name w:val="Hyperlink"/>
    <w:basedOn w:val="a0"/>
    <w:uiPriority w:val="99"/>
    <w:unhideWhenUsed/>
    <w:rsid w:val="00BF7AAF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BF7AAF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5C121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32C1F0-0D6A-46C7-BB55-7A8F4FEC67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9</TotalTime>
  <Pages>2</Pages>
  <Words>526</Words>
  <Characters>3002</Characters>
  <Application>Microsoft Office Word</Application>
  <DocSecurity>0</DocSecurity>
  <Lines>25</Lines>
  <Paragraphs>7</Paragraphs>
  <ScaleCrop>false</ScaleCrop>
  <Company/>
  <LinksUpToDate>false</LinksUpToDate>
  <CharactersWithSpaces>3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yang Lin</dc:creator>
  <cp:keywords/>
  <dc:description/>
  <cp:lastModifiedBy>Ziyang Lin</cp:lastModifiedBy>
  <cp:revision>19</cp:revision>
  <dcterms:created xsi:type="dcterms:W3CDTF">2020-03-24T21:00:00Z</dcterms:created>
  <dcterms:modified xsi:type="dcterms:W3CDTF">2020-03-28T02:30:00Z</dcterms:modified>
</cp:coreProperties>
</file>